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1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mysheepb.github.io/quarto-manuscript-tutorial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mysheepb.github.io/quarto-manuscript-tutorial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12T05:02:06Z</dcterms:created>
  <dcterms:modified xsi:type="dcterms:W3CDTF">2024-02-12T05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1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